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36DB" w:rsidRPr="00FE36DB" w:rsidRDefault="00FE36DB" w:rsidP="00FE36D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FE36DB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From IOT UNIT I</w:t>
      </w:r>
      <w:r w:rsidR="00280B90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:</w:t>
      </w:r>
      <w:bookmarkStart w:id="0" w:name="_GoBack"/>
      <w:bookmarkEnd w:id="0"/>
    </w:p>
    <w:p w:rsidR="00FE36DB" w:rsidRPr="00FE36DB" w:rsidRDefault="00FE36DB" w:rsidP="00FE36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Explain the conceptual framework of </w:t>
      </w:r>
      <w:proofErr w:type="spellStart"/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IoT</w:t>
      </w:r>
      <w:proofErr w:type="spellEnd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ing th</w:t>
      </w:r>
      <w:r w:rsidR="00C1590E">
        <w:rPr>
          <w:rFonts w:ascii="Times New Roman" w:eastAsia="Times New Roman" w:hAnsi="Times New Roman" w:cs="Times New Roman"/>
          <w:sz w:val="24"/>
          <w:szCs w:val="24"/>
          <w:lang w:eastAsia="en-IN"/>
        </w:rPr>
        <w:t>e equations</w:t>
      </w: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How do they represent data flow in </w:t>
      </w:r>
      <w:proofErr w:type="spellStart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>IoT</w:t>
      </w:r>
      <w:proofErr w:type="spellEnd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ystems?</w:t>
      </w:r>
    </w:p>
    <w:p w:rsidR="00FE36DB" w:rsidRPr="00FE36DB" w:rsidRDefault="00FE36DB" w:rsidP="00FE36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iscuss the </w:t>
      </w:r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key characteristics of </w:t>
      </w:r>
      <w:proofErr w:type="spellStart"/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IoT</w:t>
      </w:r>
      <w:proofErr w:type="spellEnd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>, including connectivity, intelligence, scalability, adaptability, and security. Provide examples to support your explanation.</w:t>
      </w:r>
    </w:p>
    <w:p w:rsidR="00FE36DB" w:rsidRPr="00FE36DB" w:rsidRDefault="00FE36DB" w:rsidP="00FE36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mpare and contrast </w:t>
      </w:r>
      <w:proofErr w:type="spellStart"/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IoT</w:t>
      </w:r>
      <w:proofErr w:type="spellEnd"/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 and M2M (Machine-to-Machine) communication</w:t>
      </w: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ased on connection type, intelligence, data sharing, and business applications.</w:t>
      </w:r>
    </w:p>
    <w:p w:rsidR="00FE36DB" w:rsidRPr="00FE36DB" w:rsidRDefault="00FE36DB" w:rsidP="00FE36D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FE36DB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From IOT UNIT IV:</w:t>
      </w:r>
    </w:p>
    <w:p w:rsidR="00FE36DB" w:rsidRPr="00FE36DB" w:rsidRDefault="00FE36DB" w:rsidP="00FE36D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Describe the anatomy of an Arduino board</w:t>
      </w: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y explaining its key components such as microcontroller, digital and </w:t>
      </w:r>
      <w:proofErr w:type="spellStart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>analog</w:t>
      </w:r>
      <w:proofErr w:type="spellEnd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/O pins, clock speed, and communication interfaces.</w:t>
      </w:r>
    </w:p>
    <w:p w:rsidR="00FE36DB" w:rsidRPr="00FE36DB" w:rsidRDefault="00FE36DB" w:rsidP="00FE36D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xplain the structure of an </w:t>
      </w:r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Arduino sketch</w:t>
      </w: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How do the </w:t>
      </w:r>
      <w:proofErr w:type="gramStart"/>
      <w:r w:rsidRPr="00FE36DB">
        <w:rPr>
          <w:rFonts w:ascii="Courier New" w:eastAsia="Times New Roman" w:hAnsi="Courier New" w:cs="Courier New"/>
          <w:sz w:val="20"/>
          <w:szCs w:val="20"/>
          <w:lang w:eastAsia="en-IN"/>
        </w:rPr>
        <w:t>setup(</w:t>
      </w:r>
      <w:proofErr w:type="gramEnd"/>
      <w:r w:rsidRPr="00FE36DB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Pr="00FE36DB">
        <w:rPr>
          <w:rFonts w:ascii="Courier New" w:eastAsia="Times New Roman" w:hAnsi="Courier New" w:cs="Courier New"/>
          <w:sz w:val="20"/>
          <w:szCs w:val="20"/>
          <w:lang w:eastAsia="en-IN"/>
        </w:rPr>
        <w:t>loop()</w:t>
      </w: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unctions work in an </w:t>
      </w:r>
      <w:proofErr w:type="spellStart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>IoT</w:t>
      </w:r>
      <w:proofErr w:type="spellEnd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>-based Arduino program? Provide an example.</w:t>
      </w:r>
    </w:p>
    <w:p w:rsidR="00FE36DB" w:rsidRPr="00FE36DB" w:rsidRDefault="00FE36DB" w:rsidP="00FE36D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E36D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Discuss the role of Arduino libraries</w:t>
      </w:r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</w:t>
      </w:r>
      <w:proofErr w:type="spellStart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>IoT</w:t>
      </w:r>
      <w:proofErr w:type="spellEnd"/>
      <w:r w:rsidRPr="00FE36D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pplications. Provide examples of different types of libraries such as communication, connectivity, and display libraries.</w:t>
      </w:r>
    </w:p>
    <w:p w:rsidR="00736249" w:rsidRDefault="00736249"/>
    <w:sectPr w:rsidR="00736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BD64AF"/>
    <w:multiLevelType w:val="multilevel"/>
    <w:tmpl w:val="AFFAA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AD6303"/>
    <w:multiLevelType w:val="multilevel"/>
    <w:tmpl w:val="499AF6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xNzAzNzY0MDc1NjRR0lEKTi0uzszPAykwqgUAIL7PPiwAAAA="/>
  </w:docVars>
  <w:rsids>
    <w:rsidRoot w:val="00FE36DB"/>
    <w:rsid w:val="00280B90"/>
    <w:rsid w:val="005075A2"/>
    <w:rsid w:val="00736249"/>
    <w:rsid w:val="00C1590E"/>
    <w:rsid w:val="00FE3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11AE8C-E406-4731-A473-F8964C138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E36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E36DB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Strong">
    <w:name w:val="Strong"/>
    <w:basedOn w:val="DefaultParagraphFont"/>
    <w:uiPriority w:val="22"/>
    <w:qFormat/>
    <w:rsid w:val="00FE36D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E36D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606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5-02-08T06:44:00Z</dcterms:created>
  <dcterms:modified xsi:type="dcterms:W3CDTF">2025-02-10T04:23:00Z</dcterms:modified>
</cp:coreProperties>
</file>